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D0253" w14:textId="1BB67754" w:rsidR="002E7133" w:rsidRDefault="00297ACE" w:rsidP="00297ACE">
      <w:pPr>
        <w:tabs>
          <w:tab w:val="right" w:pos="93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306BC75" wp14:editId="3B97A690">
                <wp:simplePos x="0" y="0"/>
                <wp:positionH relativeFrom="margin">
                  <wp:align>left</wp:align>
                </wp:positionH>
                <wp:positionV relativeFrom="paragraph">
                  <wp:posOffset>4398645</wp:posOffset>
                </wp:positionV>
                <wp:extent cx="4686300" cy="2349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234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BDAB51C" w14:textId="5153ECF6" w:rsidR="00297ACE" w:rsidRPr="00297ACE" w:rsidRDefault="00297AC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Figure 1. Model Present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306BC7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346.35pt;width:369pt;height:18.5pt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" fillcolor="white [3201]" stroked="f" strokeweight=".5pt">
                <v:textbox>
                  <w:txbxContent>
                    <w:p w14:paraId="2BDAB51C" w14:textId="5153ECF6" w:rsidR="00297ACE" w:rsidRPr="00297ACE" w:rsidRDefault="00297ACE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Figure 1. Model Present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E7133">
        <w:rPr>
          <w:noProof/>
        </w:rPr>
        <w:drawing>
          <wp:inline distT="0" distB="0" distL="0" distR="0" wp14:anchorId="397EB350" wp14:editId="0F90EFDF">
            <wp:extent cx="5829300" cy="4371976"/>
            <wp:effectExtent l="0" t="0" r="0" b="9525"/>
            <wp:docPr id="9" name="Picture 9" descr="A sign in front of a sto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ign in front of a stor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5662" cy="440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14:paraId="2BB5DDDD" w14:textId="77777777" w:rsidR="00297ACE" w:rsidRDefault="00297ACE" w:rsidP="002E7133"/>
    <w:p w14:paraId="63EE0208" w14:textId="79CEE278" w:rsidR="002E7133" w:rsidRDefault="002E7133" w:rsidP="002E7133"/>
    <w:p w14:paraId="10D31ECA" w14:textId="14840ACF" w:rsidR="00297ACE" w:rsidRDefault="00297ACE" w:rsidP="002E7133"/>
    <w:p w14:paraId="289F72BB" w14:textId="097E79C6" w:rsidR="00297ACE" w:rsidRDefault="00297ACE" w:rsidP="002E713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4125335" wp14:editId="7DBE9772">
                <wp:simplePos x="0" y="0"/>
                <wp:positionH relativeFrom="column">
                  <wp:posOffset>6350</wp:posOffset>
                </wp:positionH>
                <wp:positionV relativeFrom="paragraph">
                  <wp:posOffset>4449445</wp:posOffset>
                </wp:positionV>
                <wp:extent cx="5930900" cy="298450"/>
                <wp:effectExtent l="0" t="0" r="0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0900" cy="298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6D1E64" w14:textId="6C37DABF" w:rsidR="00297ACE" w:rsidRPr="00297ACE" w:rsidRDefault="00297AC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Figure 2: Faculty members with Guest Dr. Nidhi Sha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125335" id="Text Box 6" o:spid="_x0000_s1027" type="#_x0000_t202" style="position:absolute;margin-left:.5pt;margin-top:350.35pt;width:467pt;height:23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" fillcolor="white [3201]" stroked="f" strokeweight=".5pt">
                <v:textbox>
                  <w:txbxContent>
                    <w:p w14:paraId="096D1E64" w14:textId="6C37DABF" w:rsidR="00297ACE" w:rsidRPr="00297ACE" w:rsidRDefault="00297ACE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Figure 2: Faculty members with Guest Dr. Nidhi Sha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B68BA12" wp14:editId="7465E853">
            <wp:extent cx="5943600" cy="4457700"/>
            <wp:effectExtent l="0" t="0" r="0" b="0"/>
            <wp:docPr id="5" name="Picture 5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oup of people posing for the camera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C4DD6" w14:textId="6082F95F" w:rsidR="00297ACE" w:rsidRDefault="00297ACE" w:rsidP="002E7133"/>
    <w:p w14:paraId="1BA59DB6" w14:textId="3BA00DAF" w:rsidR="00297ACE" w:rsidRDefault="00297ACE" w:rsidP="002E7133"/>
    <w:p w14:paraId="0639BFC1" w14:textId="65E0AEDD" w:rsidR="00297ACE" w:rsidRDefault="00DD06FE" w:rsidP="002E713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7A14F9D" wp14:editId="72D6C46E">
                <wp:simplePos x="0" y="0"/>
                <wp:positionH relativeFrom="column">
                  <wp:posOffset>25400</wp:posOffset>
                </wp:positionH>
                <wp:positionV relativeFrom="paragraph">
                  <wp:posOffset>4500245</wp:posOffset>
                </wp:positionV>
                <wp:extent cx="5905500" cy="355600"/>
                <wp:effectExtent l="0" t="0" r="0" b="63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05500" cy="355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EFF0CBC" w14:textId="117B70E5" w:rsidR="00DD06FE" w:rsidRPr="00DD06FE" w:rsidRDefault="00DD06FE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Figure 3: Students of Operation theatre &amp; Anaesthesia</w:t>
                            </w:r>
                            <w:r w:rsidR="00A338F2">
                              <w:rPr>
                                <w:lang w:val="en-IN"/>
                              </w:rPr>
                              <w:t xml:space="preserve"> Technology</w:t>
                            </w:r>
                            <w:r>
                              <w:rPr>
                                <w:lang w:val="en-IN"/>
                              </w:rPr>
                              <w:t xml:space="preserve"> with Faculty memb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A14F9D" id="Text Box 8" o:spid="_x0000_s1028" type="#_x0000_t202" style="position:absolute;margin-left:2pt;margin-top:354.35pt;width:465pt;height:2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" fillcolor="white [3201]" stroked="f" strokeweight=".5pt">
                <v:textbox>
                  <w:txbxContent>
                    <w:p w14:paraId="5EFF0CBC" w14:textId="117B70E5" w:rsidR="00DD06FE" w:rsidRPr="00DD06FE" w:rsidRDefault="00DD06FE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Figure 3: Students of Operation theatre &amp; Anaesthesia</w:t>
                      </w:r>
                      <w:r w:rsidR="00A338F2">
                        <w:rPr>
                          <w:lang w:val="en-IN"/>
                        </w:rPr>
                        <w:t xml:space="preserve"> Technology</w:t>
                      </w:r>
                      <w:r>
                        <w:rPr>
                          <w:lang w:val="en-IN"/>
                        </w:rPr>
                        <w:t xml:space="preserve"> with Faculty members</w:t>
                      </w:r>
                    </w:p>
                  </w:txbxContent>
                </v:textbox>
              </v:shape>
            </w:pict>
          </mc:Fallback>
        </mc:AlternateContent>
      </w:r>
      <w:r w:rsidR="00297ACE">
        <w:rPr>
          <w:noProof/>
        </w:rPr>
        <w:drawing>
          <wp:inline distT="0" distB="0" distL="0" distR="0" wp14:anchorId="62FE1767" wp14:editId="2AA50B91">
            <wp:extent cx="5321300" cy="4457700"/>
            <wp:effectExtent l="0" t="0" r="0" b="0"/>
            <wp:docPr id="7" name="Picture 7" descr="A group of people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oup of people posing for the camera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470"/>
                    <a:stretch/>
                  </pic:blipFill>
                  <pic:spPr bwMode="auto">
                    <a:xfrm>
                      <a:off x="0" y="0"/>
                      <a:ext cx="5321300" cy="4457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6AFE5B" w14:textId="77777777" w:rsidR="00297ACE" w:rsidRDefault="00297ACE" w:rsidP="002E7133"/>
    <w:p w14:paraId="5BD4DA69" w14:textId="343AA24D" w:rsidR="002E7133" w:rsidRDefault="002E7133" w:rsidP="00211B0C">
      <w:pPr>
        <w:jc w:val="center"/>
      </w:pPr>
    </w:p>
    <w:p w14:paraId="05C290C8" w14:textId="45F32089" w:rsidR="00CE608F" w:rsidRDefault="00DD06FE" w:rsidP="00211B0C">
      <w:pPr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B3407D5" wp14:editId="361E7712">
                <wp:simplePos x="0" y="0"/>
                <wp:positionH relativeFrom="column">
                  <wp:posOffset>666750</wp:posOffset>
                </wp:positionH>
                <wp:positionV relativeFrom="paragraph">
                  <wp:posOffset>3503295</wp:posOffset>
                </wp:positionV>
                <wp:extent cx="4616450" cy="34925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6450" cy="34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4C5247A" w14:textId="48D944E6" w:rsidR="00DD06FE" w:rsidRPr="00A338F2" w:rsidRDefault="00DD06FE" w:rsidP="00A338F2">
                            <w:r>
                              <w:rPr>
                                <w:lang w:val="en-IN"/>
                              </w:rPr>
                              <w:t xml:space="preserve">Figure 4: </w:t>
                            </w:r>
                            <w:r w:rsidR="00A338F2">
                              <w:rPr>
                                <w:lang w:val="en-IN"/>
                              </w:rPr>
                              <w:t xml:space="preserve">Cake cutting ceremony </w:t>
                            </w:r>
                          </w:p>
                          <w:p w14:paraId="7A0D724A" w14:textId="77777777" w:rsidR="00A338F2" w:rsidRDefault="00A338F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3407D5" id="Text Box 10" o:spid="_x0000_s1029" type="#_x0000_t202" style="position:absolute;left:0;text-align:left;margin-left:52.5pt;margin-top:275.85pt;width:363.5pt;height:27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" fillcolor="white [3201]" stroked="f" strokeweight=".5pt">
                <v:textbox>
                  <w:txbxContent>
                    <w:p w14:paraId="34C5247A" w14:textId="48D944E6" w:rsidR="00DD06FE" w:rsidRPr="00A338F2" w:rsidRDefault="00DD06FE" w:rsidP="00A338F2">
                      <w:r>
                        <w:rPr>
                          <w:lang w:val="en-IN"/>
                        </w:rPr>
                        <w:t xml:space="preserve">Figure 4: </w:t>
                      </w:r>
                      <w:r w:rsidR="00A338F2">
                        <w:rPr>
                          <w:lang w:val="en-IN"/>
                        </w:rPr>
                        <w:t xml:space="preserve">Cake cutting ceremony </w:t>
                      </w:r>
                    </w:p>
                    <w:p w14:paraId="7A0D724A" w14:textId="77777777" w:rsidR="00A338F2" w:rsidRDefault="00A338F2"/>
                  </w:txbxContent>
                </v:textbox>
              </v:shape>
            </w:pict>
          </mc:Fallback>
        </mc:AlternateContent>
      </w:r>
      <w:r w:rsidR="00211B0C">
        <w:rPr>
          <w:noProof/>
        </w:rPr>
        <w:drawing>
          <wp:inline distT="0" distB="0" distL="0" distR="0" wp14:anchorId="5926C5C8" wp14:editId="07E1ED0F">
            <wp:extent cx="4629150" cy="347547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475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9D2" w14:textId="72F738EE" w:rsidR="00DD06FE" w:rsidRPr="00DD06FE" w:rsidRDefault="00DD06FE" w:rsidP="00DD06FE">
      <w:pPr>
        <w:tabs>
          <w:tab w:val="left" w:pos="1550"/>
        </w:tabs>
      </w:pPr>
      <w:r>
        <w:tab/>
      </w:r>
    </w:p>
    <w:sectPr w:rsidR="00DD06FE" w:rsidRPr="00DD06FE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AFA4CC" w14:textId="77777777" w:rsidR="00CD6A80" w:rsidRDefault="00CD6A80" w:rsidP="00211B0C">
      <w:pPr>
        <w:spacing w:after="0" w:line="240" w:lineRule="auto"/>
      </w:pPr>
      <w:r>
        <w:separator/>
      </w:r>
    </w:p>
  </w:endnote>
  <w:endnote w:type="continuationSeparator" w:id="0">
    <w:p w14:paraId="0472A0D2" w14:textId="77777777" w:rsidR="00CD6A80" w:rsidRDefault="00CD6A80" w:rsidP="00211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43733" w14:textId="77777777" w:rsidR="00CD6A80" w:rsidRDefault="00CD6A80" w:rsidP="00211B0C">
      <w:pPr>
        <w:spacing w:after="0" w:line="240" w:lineRule="auto"/>
      </w:pPr>
      <w:r>
        <w:separator/>
      </w:r>
    </w:p>
  </w:footnote>
  <w:footnote w:type="continuationSeparator" w:id="0">
    <w:p w14:paraId="587645BF" w14:textId="77777777" w:rsidR="00CD6A80" w:rsidRDefault="00CD6A80" w:rsidP="00211B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E868AA" w14:textId="2608966E" w:rsidR="00211B0C" w:rsidRPr="00211B0C" w:rsidRDefault="002E7133" w:rsidP="00211B0C">
    <w:pPr>
      <w:jc w:val="center"/>
      <w:rPr>
        <w:rFonts w:ascii="Times New Roman" w:hAnsi="Times New Roman" w:cs="Times New Roman"/>
        <w:b/>
        <w:color w:val="0000E2"/>
        <w:sz w:val="32"/>
        <w:szCs w:val="28"/>
      </w:rPr>
    </w:pPr>
    <w:r>
      <w:rPr>
        <w:rFonts w:ascii="Times New Roman" w:hAnsi="Times New Roman" w:cs="Times New Roman"/>
        <w:b/>
        <w:color w:val="0000E2"/>
        <w:sz w:val="32"/>
        <w:szCs w:val="28"/>
      </w:rPr>
      <w:t>World Anaesthesia Day</w:t>
    </w:r>
    <w:r w:rsidR="00211B0C" w:rsidRPr="00211B0C">
      <w:rPr>
        <w:rFonts w:ascii="Times New Roman" w:hAnsi="Times New Roman" w:cs="Times New Roman"/>
        <w:b/>
        <w:color w:val="0000E2"/>
        <w:sz w:val="32"/>
        <w:szCs w:val="28"/>
      </w:rPr>
      <w:t xml:space="preserve">     </w:t>
    </w:r>
  </w:p>
  <w:p w14:paraId="61040425" w14:textId="2913885C" w:rsidR="00211B0C" w:rsidRPr="00211B0C" w:rsidRDefault="00211B0C" w:rsidP="00211B0C">
    <w:pPr>
      <w:jc w:val="center"/>
      <w:rPr>
        <w:rFonts w:ascii="Times New Roman" w:hAnsi="Times New Roman" w:cs="Times New Roman"/>
        <w:b/>
        <w:color w:val="0000E2"/>
        <w:sz w:val="32"/>
        <w:szCs w:val="28"/>
      </w:rPr>
    </w:pPr>
    <w:r w:rsidRPr="00211B0C">
      <w:rPr>
        <w:rFonts w:ascii="Times New Roman" w:hAnsi="Times New Roman" w:cs="Times New Roman"/>
        <w:b/>
        <w:color w:val="0000E2"/>
        <w:sz w:val="32"/>
        <w:szCs w:val="28"/>
      </w:rPr>
      <w:t xml:space="preserve">Date – </w:t>
    </w:r>
    <w:r w:rsidR="002E7133">
      <w:rPr>
        <w:rFonts w:ascii="Times New Roman" w:hAnsi="Times New Roman" w:cs="Times New Roman"/>
        <w:b/>
        <w:color w:val="0000E2"/>
        <w:sz w:val="32"/>
        <w:szCs w:val="28"/>
      </w:rPr>
      <w:t>16</w:t>
    </w:r>
    <w:r w:rsidRPr="00211B0C">
      <w:rPr>
        <w:rFonts w:ascii="Times New Roman" w:hAnsi="Times New Roman" w:cs="Times New Roman"/>
        <w:b/>
        <w:color w:val="0000E2"/>
        <w:sz w:val="32"/>
        <w:szCs w:val="28"/>
        <w:vertAlign w:val="superscript"/>
      </w:rPr>
      <w:t>th</w:t>
    </w:r>
    <w:r w:rsidRPr="00211B0C">
      <w:rPr>
        <w:rFonts w:ascii="Times New Roman" w:hAnsi="Times New Roman" w:cs="Times New Roman"/>
        <w:b/>
        <w:color w:val="0000E2"/>
        <w:sz w:val="32"/>
        <w:szCs w:val="28"/>
      </w:rPr>
      <w:t xml:space="preserve"> </w:t>
    </w:r>
    <w:r w:rsidR="002E7133">
      <w:rPr>
        <w:rFonts w:ascii="Times New Roman" w:hAnsi="Times New Roman" w:cs="Times New Roman"/>
        <w:b/>
        <w:color w:val="0000E2"/>
        <w:sz w:val="32"/>
        <w:szCs w:val="28"/>
      </w:rPr>
      <w:t>October</w:t>
    </w:r>
    <w:r w:rsidRPr="00211B0C">
      <w:rPr>
        <w:rFonts w:ascii="Times New Roman" w:hAnsi="Times New Roman" w:cs="Times New Roman"/>
        <w:b/>
        <w:color w:val="0000E2"/>
        <w:sz w:val="32"/>
        <w:szCs w:val="28"/>
      </w:rPr>
      <w:t xml:space="preserve"> 201</w:t>
    </w:r>
    <w:r w:rsidR="002E7133">
      <w:rPr>
        <w:rFonts w:ascii="Times New Roman" w:hAnsi="Times New Roman" w:cs="Times New Roman"/>
        <w:b/>
        <w:color w:val="0000E2"/>
        <w:sz w:val="32"/>
        <w:szCs w:val="28"/>
      </w:rPr>
      <w:t>9</w:t>
    </w:r>
  </w:p>
  <w:p w14:paraId="721FD6BB" w14:textId="77777777" w:rsidR="00211B0C" w:rsidRDefault="00211B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sDA1NbcwMjUyMjRS0lEKTi0uzszPAykwrAUAPk/CtSwAAAA="/>
  </w:docVars>
  <w:rsids>
    <w:rsidRoot w:val="00D406DF"/>
    <w:rsid w:val="00043282"/>
    <w:rsid w:val="00211B0C"/>
    <w:rsid w:val="00297ACE"/>
    <w:rsid w:val="002C5436"/>
    <w:rsid w:val="002E7133"/>
    <w:rsid w:val="00582065"/>
    <w:rsid w:val="0074193A"/>
    <w:rsid w:val="00A338F2"/>
    <w:rsid w:val="00CD6A80"/>
    <w:rsid w:val="00CE608F"/>
    <w:rsid w:val="00D406DF"/>
    <w:rsid w:val="00DD0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40FEF"/>
  <w15:chartTrackingRefBased/>
  <w15:docId w15:val="{E048DBB4-919F-40F1-8A4A-1F826746F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1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B0C"/>
  </w:style>
  <w:style w:type="paragraph" w:styleId="Footer">
    <w:name w:val="footer"/>
    <w:basedOn w:val="Normal"/>
    <w:link w:val="FooterChar"/>
    <w:uiPriority w:val="99"/>
    <w:unhideWhenUsed/>
    <w:rsid w:val="00211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B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3</Words>
  <Characters>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KHLAQUE AHMAD</cp:lastModifiedBy>
  <cp:revision>5</cp:revision>
  <dcterms:created xsi:type="dcterms:W3CDTF">2020-09-17T06:10:00Z</dcterms:created>
  <dcterms:modified xsi:type="dcterms:W3CDTF">2020-09-17T07:55:00Z</dcterms:modified>
</cp:coreProperties>
</file>